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скрипт,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При этом файл должен архивироваться одним из ар</w:t>
      </w:r>
      <w:r>
        <w:t xml:space="preserve"> </w:t>
      </w:r>
      <w:r>
        <w:t xml:space="preserve">хиваторов на выбор zip, bzip2 или tar.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21100" cy="1968500"/>
            <wp:effectExtent b="0" l="0" r="0" t="0"/>
            <wp:docPr descr="создание файлов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1702173"/>
            <wp:effectExtent b="0" l="0" r="0" t="0"/>
            <wp:docPr descr="lab12-1.sh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ишу пример командного файла,обрабатывающего любое произвольное число аргументов командной строки,втом числе превышающее десять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2185371"/>
            <wp:effectExtent b="0" l="0" r="0" t="0"/>
            <wp:docPr descr="lab12-2.sh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Пишу командный файл—аналог команды ls (без использования самой этой команды и команды dir).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3364523"/>
            <wp:effectExtent b="0" l="0" r="0" t="0"/>
            <wp:docPr descr="lab12-3.sh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Пишу командный файл,который получает в качестве аргумента командной строки 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Путь к директории также передаётся в виде аргумента командной строки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3733800" cy="3364523"/>
            <wp:effectExtent b="0" l="0" r="0" t="0"/>
            <wp:docPr descr="lab12-4.sh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{#fig:005}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писать небольшие командные файлы и обрела навыки программирования в оболочке ОС UNIX/Linux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анюшкина Татьяна Валерьевна</dc:creator>
  <dc:language>ru-RU</dc:language>
  <cp:keywords/>
  <dcterms:created xsi:type="dcterms:W3CDTF">2025-04-24T13:43:54Z</dcterms:created>
  <dcterms:modified xsi:type="dcterms:W3CDTF">2025-04-24T13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